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43D2E" w14:textId="78C8EF43" w:rsidR="009D4266" w:rsidRPr="00AF6D0B" w:rsidRDefault="00121D4B" w:rsidP="00416C6F">
      <w:pPr>
        <w:pStyle w:val="Paragrafoelenco"/>
        <w:numPr>
          <w:ilvl w:val="1"/>
          <w:numId w:val="1"/>
        </w:numPr>
        <w:rPr>
          <w:rFonts w:ascii="Georgia" w:hAnsi="Georgia"/>
        </w:rPr>
      </w:pPr>
      <w:r w:rsidRPr="00AF6D0B">
        <w:rPr>
          <w:rFonts w:ascii="Georgia" w:hAnsi="Georgia"/>
        </w:rPr>
        <w:t>Valutazione del</w:t>
      </w:r>
      <w:r w:rsidR="00AF6D0B">
        <w:rPr>
          <w:rFonts w:ascii="Georgia" w:hAnsi="Georgia"/>
        </w:rPr>
        <w:t>l’ambiente familiare</w:t>
      </w:r>
      <w:bookmarkStart w:id="0" w:name="_GoBack"/>
      <w:bookmarkEnd w:id="0"/>
    </w:p>
    <w:p w14:paraId="42DACC5E" w14:textId="77777777" w:rsidR="00121D4B" w:rsidRPr="00121D4B" w:rsidRDefault="00121D4B" w:rsidP="00121D4B">
      <w:pPr>
        <w:rPr>
          <w:rFonts w:ascii="Georgia" w:hAnsi="Georgia"/>
          <w:lang w:val="it-IT"/>
        </w:rPr>
      </w:pPr>
      <w:r w:rsidRPr="00121D4B">
        <w:rPr>
          <w:rFonts w:ascii="Georgia" w:hAnsi="Georgia"/>
          <w:lang w:val="it-IT"/>
        </w:rPr>
        <w:t xml:space="preserve">Di seguito elenchiamo una serie di domande che vi aiuteranno a creare il </w:t>
      </w:r>
      <w:r w:rsidRPr="00121D4B">
        <w:rPr>
          <w:rFonts w:ascii="Georgia" w:hAnsi="Georgia"/>
          <w:i/>
          <w:iCs/>
          <w:lang w:val="it-IT"/>
        </w:rPr>
        <w:t>culturegram</w:t>
      </w:r>
      <w:r w:rsidRPr="00121D4B">
        <w:rPr>
          <w:rFonts w:ascii="Georgia" w:hAnsi="Georgia"/>
          <w:lang w:val="it-IT"/>
        </w:rPr>
        <w:t xml:space="preserve"> con l’aiuto della famiglia della o dello studente:</w:t>
      </w:r>
    </w:p>
    <w:tbl>
      <w:tblPr>
        <w:tblW w:w="8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6372"/>
      </w:tblGrid>
      <w:tr w:rsidR="00121D4B" w:rsidRPr="00121D4B" w14:paraId="2A263889" w14:textId="77777777" w:rsidTr="00B22642">
        <w:tc>
          <w:tcPr>
            <w:tcW w:w="2122" w:type="dxa"/>
          </w:tcPr>
          <w:p w14:paraId="7C935CE1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Dimensioni</w:t>
            </w:r>
          </w:p>
        </w:tc>
        <w:tc>
          <w:tcPr>
            <w:tcW w:w="6372" w:type="dxa"/>
          </w:tcPr>
          <w:p w14:paraId="3C5F2BF5" w14:textId="77777777" w:rsidR="00121D4B" w:rsidRPr="00121D4B" w:rsidRDefault="00121D4B" w:rsidP="00B22642">
            <w:pPr>
              <w:jc w:val="both"/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Domande</w:t>
            </w:r>
          </w:p>
        </w:tc>
      </w:tr>
      <w:tr w:rsidR="00121D4B" w:rsidRPr="00121D4B" w14:paraId="18FF3CA0" w14:textId="77777777" w:rsidTr="00B22642">
        <w:trPr>
          <w:trHeight w:val="845"/>
        </w:trPr>
        <w:tc>
          <w:tcPr>
            <w:tcW w:w="2122" w:type="dxa"/>
          </w:tcPr>
          <w:p w14:paraId="1753B424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Motivazioni relative alla scelta di emigrare</w:t>
            </w:r>
          </w:p>
          <w:p w14:paraId="013290CA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</w:p>
        </w:tc>
        <w:tc>
          <w:tcPr>
            <w:tcW w:w="6372" w:type="dxa"/>
          </w:tcPr>
          <w:p w14:paraId="0BE94258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Perché avete deciso di lasciare il vostro Paese d’origine?</w:t>
            </w:r>
          </w:p>
          <w:p w14:paraId="0EA2DCD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i aspetti legati a questa comunità vi spinto a venire qui?</w:t>
            </w:r>
          </w:p>
        </w:tc>
      </w:tr>
      <w:tr w:rsidR="00121D4B" w:rsidRPr="00121D4B" w14:paraId="307DBB79" w14:textId="77777777" w:rsidTr="00B22642">
        <w:trPr>
          <w:trHeight w:val="603"/>
        </w:trPr>
        <w:tc>
          <w:tcPr>
            <w:tcW w:w="2122" w:type="dxa"/>
          </w:tcPr>
          <w:p w14:paraId="12C58268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Status</w:t>
            </w:r>
          </w:p>
        </w:tc>
        <w:tc>
          <w:tcPr>
            <w:tcW w:w="6372" w:type="dxa"/>
          </w:tcPr>
          <w:p w14:paraId="3E289B6C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 è la vostra situazione legale qui?</w:t>
            </w:r>
          </w:p>
          <w:p w14:paraId="36DF52F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I vostri documenti sono in ordine?</w:t>
            </w:r>
          </w:p>
        </w:tc>
      </w:tr>
      <w:tr w:rsidR="00121D4B" w:rsidRPr="00121D4B" w14:paraId="189A7E19" w14:textId="77777777" w:rsidTr="00B22642">
        <w:tc>
          <w:tcPr>
            <w:tcW w:w="2122" w:type="dxa"/>
          </w:tcPr>
          <w:p w14:paraId="628DD537" w14:textId="77777777" w:rsidR="00121D4B" w:rsidRPr="00121D4B" w:rsidRDefault="00121D4B" w:rsidP="00B22642">
            <w:pPr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Tempo trascorso nella comunità locale</w:t>
            </w:r>
          </w:p>
          <w:p w14:paraId="76398B06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</w:p>
          <w:p w14:paraId="1897628A" w14:textId="77777777" w:rsidR="00121D4B" w:rsidRPr="00121D4B" w:rsidRDefault="00121D4B" w:rsidP="00B22642">
            <w:pPr>
              <w:rPr>
                <w:rFonts w:ascii="Georgia" w:hAnsi="Georgia"/>
                <w:lang w:val="it-IT"/>
              </w:rPr>
            </w:pPr>
          </w:p>
        </w:tc>
        <w:tc>
          <w:tcPr>
            <w:tcW w:w="6372" w:type="dxa"/>
          </w:tcPr>
          <w:p w14:paraId="02ABF744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Da quanto tempo vivete in questa comunità?</w:t>
            </w:r>
          </w:p>
          <w:p w14:paraId="1A39A8D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ndo avete deciso di venire qui?</w:t>
            </w:r>
          </w:p>
          <w:p w14:paraId="310F48B4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Qual è il vostro paese d’origine? </w:t>
            </w:r>
          </w:p>
          <w:p w14:paraId="657A29F3" w14:textId="0B6D20C5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Avete sempre vissuto qui? </w:t>
            </w:r>
          </w:p>
          <w:p w14:paraId="1AA8484A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nti anni avevate quando siete venuti qui? Chi vi ha accompagnato nel viaggio?</w:t>
            </w:r>
          </w:p>
          <w:p w14:paraId="44E9FFC5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ome descrivereste il quartiere in cui vivete?</w:t>
            </w:r>
          </w:p>
          <w:p w14:paraId="60060DF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Vi sentite sicuri all’interno della comunità?</w:t>
            </w:r>
          </w:p>
          <w:p w14:paraId="6351CD8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Da quante persone è composta la vostra famiglia?</w:t>
            </w:r>
          </w:p>
          <w:p w14:paraId="5446EBB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A chi vi rivolgete quando avete un problema? </w:t>
            </w:r>
          </w:p>
          <w:p w14:paraId="3FCCC6DC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Avete dei punti di riferimento, una persona, un gruppo o un’organizzazione, a cui rivolgervi quando ne avete bisogno?</w:t>
            </w:r>
          </w:p>
          <w:p w14:paraId="2DF5AC6E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hi vi aiuta a prendervi cura dei figli?</w:t>
            </w:r>
          </w:p>
          <w:p w14:paraId="44E4CEE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Si tratta di persone con le quali avete legami di parentela?</w:t>
            </w:r>
          </w:p>
          <w:p w14:paraId="18E15C3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Ci sono delle/dei babysitter/vicini e altri amici che vi aiutano a prendervi cura dei figli? </w:t>
            </w:r>
          </w:p>
        </w:tc>
      </w:tr>
      <w:tr w:rsidR="00121D4B" w:rsidRPr="00121D4B" w14:paraId="3A80371B" w14:textId="77777777" w:rsidTr="00B22642">
        <w:tc>
          <w:tcPr>
            <w:tcW w:w="2122" w:type="dxa"/>
          </w:tcPr>
          <w:p w14:paraId="79E444B1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Lingue parlate</w:t>
            </w:r>
          </w:p>
          <w:p w14:paraId="452C42AC" w14:textId="77777777" w:rsidR="00121D4B" w:rsidRPr="00121D4B" w:rsidRDefault="00121D4B" w:rsidP="00B22642">
            <w:pPr>
              <w:rPr>
                <w:rFonts w:ascii="Georgia" w:hAnsi="Georgia"/>
                <w:lang w:val="it-IT"/>
              </w:rPr>
            </w:pPr>
          </w:p>
        </w:tc>
        <w:tc>
          <w:tcPr>
            <w:tcW w:w="6372" w:type="dxa"/>
          </w:tcPr>
          <w:p w14:paraId="4E068A70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Parlate più di una lingua?  </w:t>
            </w:r>
          </w:p>
          <w:p w14:paraId="6BF9CF3D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i altre lingue parlate, oltre all’inglese?</w:t>
            </w:r>
          </w:p>
          <w:p w14:paraId="69904E38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nte lingue parlate?</w:t>
            </w:r>
          </w:p>
          <w:p w14:paraId="6015AC4F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i lingue parlate a casa e nella vostra comunità?</w:t>
            </w:r>
          </w:p>
        </w:tc>
      </w:tr>
      <w:tr w:rsidR="00121D4B" w:rsidRPr="00121D4B" w14:paraId="6AD4A8E2" w14:textId="77777777" w:rsidTr="00B22642">
        <w:trPr>
          <w:trHeight w:val="1556"/>
        </w:trPr>
        <w:tc>
          <w:tcPr>
            <w:tcW w:w="2122" w:type="dxa"/>
          </w:tcPr>
          <w:p w14:paraId="63CEC991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 xml:space="preserve">Convinzioni e abitudini volte a promuovere la salute fisica e mentale </w:t>
            </w:r>
          </w:p>
          <w:p w14:paraId="0F17B9D0" w14:textId="77777777" w:rsidR="00121D4B" w:rsidRPr="00121D4B" w:rsidRDefault="00121D4B" w:rsidP="00B22642">
            <w:pPr>
              <w:rPr>
                <w:rFonts w:ascii="Georgia" w:hAnsi="Georgia"/>
                <w:lang w:val="it-IT"/>
              </w:rPr>
            </w:pPr>
          </w:p>
        </w:tc>
        <w:tc>
          <w:tcPr>
            <w:tcW w:w="6372" w:type="dxa"/>
          </w:tcPr>
          <w:p w14:paraId="1C4016E3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lastRenderedPageBreak/>
              <w:t>Che cosa significa per voi stare bene? Secondo voi, di cosa ha bisogno una persona per stare bene?</w:t>
            </w:r>
          </w:p>
          <w:p w14:paraId="61BAD063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ome si prendevano cura di voi i vostri genitori quando stavate male? Fate la stessa cosa con i vostri figli?</w:t>
            </w:r>
          </w:p>
          <w:p w14:paraId="56D96292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lastRenderedPageBreak/>
              <w:t xml:space="preserve">Quando un componente della famiglia è triste o si comporta in maniera diversa dal solito, che cosa fate? </w:t>
            </w:r>
          </w:p>
          <w:p w14:paraId="6CA75780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</w:p>
        </w:tc>
      </w:tr>
      <w:tr w:rsidR="00121D4B" w:rsidRPr="00121D4B" w14:paraId="5ACE075F" w14:textId="77777777" w:rsidTr="00B22642">
        <w:tc>
          <w:tcPr>
            <w:tcW w:w="2122" w:type="dxa"/>
          </w:tcPr>
          <w:p w14:paraId="7B5FC8C7" w14:textId="77777777" w:rsidR="00121D4B" w:rsidRPr="00121D4B" w:rsidRDefault="00121D4B" w:rsidP="00B22642">
            <w:pPr>
              <w:spacing w:line="276" w:lineRule="auto"/>
              <w:jc w:val="both"/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lastRenderedPageBreak/>
              <w:t>Ricadute degli eventi traumatici</w:t>
            </w:r>
          </w:p>
          <w:p w14:paraId="24A6830A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</w:p>
        </w:tc>
        <w:tc>
          <w:tcPr>
            <w:tcW w:w="6372" w:type="dxa"/>
          </w:tcPr>
          <w:p w14:paraId="22FDDD24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In che modo la vostra famiglia è stata interessata da eventi traumatici?</w:t>
            </w:r>
          </w:p>
          <w:p w14:paraId="00198500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i sono state delle crisi familiari?</w:t>
            </w:r>
          </w:p>
          <w:p w14:paraId="6E0FF916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La vostra famiglia ha vissuto altri eventi traumatici prima dell’esperienza migratoria (ad es., guerra, altre forme di violenza, permanenza in campi profughi o simili)?</w:t>
            </w:r>
          </w:p>
          <w:p w14:paraId="75D3A1A6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he cosa vi suscita stress?</w:t>
            </w:r>
          </w:p>
          <w:p w14:paraId="52ED511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ome reagite allo stress? A chi chiedete supporto e che tipo di aiuto ricercate?</w:t>
            </w:r>
          </w:p>
          <w:p w14:paraId="754BEB70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ome fate a dire che vostra/o figlia/o è stressato? Come reagite?</w:t>
            </w:r>
          </w:p>
          <w:p w14:paraId="7C9427F6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Come reagiscono gli altri familiari? Che cosa fate per aiutare chi si sente sotto stress? </w:t>
            </w:r>
          </w:p>
        </w:tc>
      </w:tr>
      <w:tr w:rsidR="00121D4B" w:rsidRPr="00121D4B" w14:paraId="5695E0C4" w14:textId="77777777" w:rsidTr="00B22642">
        <w:tc>
          <w:tcPr>
            <w:tcW w:w="2122" w:type="dxa"/>
          </w:tcPr>
          <w:p w14:paraId="2CFD9CDB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Contatti con istituzioni culturali e religiose; festività ed eventi; cibo e abbigliamento</w:t>
            </w:r>
          </w:p>
        </w:tc>
        <w:tc>
          <w:tcPr>
            <w:tcW w:w="6372" w:type="dxa"/>
          </w:tcPr>
          <w:p w14:paraId="1877532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Vi sono delle festività religiose osservate dalla vostra famiglia?</w:t>
            </w:r>
          </w:p>
          <w:p w14:paraId="34BCDD1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i festività celebrate?</w:t>
            </w:r>
          </w:p>
          <w:p w14:paraId="4C7AE631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Vi sono delle pietanze che sono importanti per voi o che cercate di evitare?</w:t>
            </w:r>
          </w:p>
          <w:p w14:paraId="21DDC50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L’abbigliamento ha un ruolo importante per voi a livello culturale o religioso?</w:t>
            </w:r>
          </w:p>
          <w:p w14:paraId="53DCBEF0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Appartenente a delle associazioni culturali o dei club? </w:t>
            </w:r>
          </w:p>
        </w:tc>
      </w:tr>
      <w:tr w:rsidR="00121D4B" w:rsidRPr="00121D4B" w14:paraId="41AD3B53" w14:textId="77777777" w:rsidTr="00B22642">
        <w:tc>
          <w:tcPr>
            <w:tcW w:w="2122" w:type="dxa"/>
          </w:tcPr>
          <w:p w14:paraId="4EDCA867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Oppressione e discriminazione, pregiudizi e razzismo</w:t>
            </w:r>
          </w:p>
        </w:tc>
        <w:tc>
          <w:tcPr>
            <w:tcW w:w="6372" w:type="dxa"/>
          </w:tcPr>
          <w:p w14:paraId="0235522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Avete subito delle discriminazioni nel vostro Paese di origine?</w:t>
            </w:r>
          </w:p>
          <w:p w14:paraId="529DA118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La vostra famiglia ha subito delle discriminazioni da quando si è spostata? </w:t>
            </w:r>
          </w:p>
          <w:p w14:paraId="043A0A63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</w:p>
        </w:tc>
      </w:tr>
      <w:tr w:rsidR="00121D4B" w:rsidRPr="00121D4B" w14:paraId="2807D061" w14:textId="77777777" w:rsidTr="00B22642">
        <w:tc>
          <w:tcPr>
            <w:tcW w:w="2122" w:type="dxa"/>
          </w:tcPr>
          <w:p w14:paraId="2DC9C44F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t>Valori legati allo studio e al lavoro</w:t>
            </w:r>
          </w:p>
        </w:tc>
        <w:tc>
          <w:tcPr>
            <w:tcW w:w="6372" w:type="dxa"/>
          </w:tcPr>
          <w:p w14:paraId="307CC66B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nta importanza attribuite al lavoro, alla famiglia e all’istruzione?</w:t>
            </w:r>
          </w:p>
          <w:p w14:paraId="3DD4C7CB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i sono le aspettative nei confronti dei figli per quanto attiene allo studio?</w:t>
            </w:r>
          </w:p>
          <w:p w14:paraId="2701972E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Il vostro status professionale è cambiato a causa dell’esperienza migratoria (ad es., in termini di responsabilità, prestigio e potere)?</w:t>
            </w:r>
          </w:p>
          <w:p w14:paraId="031190CA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Vi sono delle persone della vostra famiglia che svolgono più di una professione? </w:t>
            </w:r>
          </w:p>
          <w:p w14:paraId="53EC3706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</w:p>
        </w:tc>
      </w:tr>
      <w:tr w:rsidR="00121D4B" w:rsidRPr="00121D4B" w14:paraId="1B5B29F0" w14:textId="77777777" w:rsidTr="00B22642">
        <w:tc>
          <w:tcPr>
            <w:tcW w:w="2122" w:type="dxa"/>
          </w:tcPr>
          <w:p w14:paraId="4ED1D2A2" w14:textId="77777777" w:rsidR="00121D4B" w:rsidRPr="00121D4B" w:rsidRDefault="00121D4B" w:rsidP="00B22642">
            <w:pPr>
              <w:rPr>
                <w:rFonts w:ascii="Georgia" w:hAnsi="Georgia"/>
                <w:b/>
                <w:lang w:val="it-IT"/>
              </w:rPr>
            </w:pPr>
            <w:r w:rsidRPr="00121D4B">
              <w:rPr>
                <w:rFonts w:ascii="Georgia" w:hAnsi="Georgia"/>
                <w:b/>
                <w:lang w:val="it-IT"/>
              </w:rPr>
              <w:lastRenderedPageBreak/>
              <w:t>Valori riguardanti la struttura della famiglia, potere, gerarchie, regole, sistemi e limiti</w:t>
            </w:r>
          </w:p>
        </w:tc>
        <w:tc>
          <w:tcPr>
            <w:tcW w:w="6372" w:type="dxa"/>
          </w:tcPr>
          <w:p w14:paraId="628A6FEF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La vostra è una famiglia numerosa? Se sì, da quante persone è composta?</w:t>
            </w:r>
          </w:p>
          <w:p w14:paraId="73F510EB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hi considerate parte della famiglia?</w:t>
            </w:r>
          </w:p>
          <w:p w14:paraId="1B96F332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Vi sono dei ruoli di genere e delle aspettative ben precise nella vostra famiglia?</w:t>
            </w:r>
          </w:p>
          <w:p w14:paraId="08FC8754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hi prende le decisioni?</w:t>
            </w:r>
          </w:p>
          <w:p w14:paraId="5AE063E7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Le esigenze della famiglia sono più importanti o parimenti importanti rispetto a quelle individuali?</w:t>
            </w:r>
          </w:p>
          <w:p w14:paraId="6D656C35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Quali sono le cose alle quali tenete di più a livello famigliare?</w:t>
            </w:r>
          </w:p>
          <w:p w14:paraId="66F51E8B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Tutti i genitori nutrono delle speranze e hanno dei sogni sul futuro dei loro figli, quali sono i vostri?</w:t>
            </w:r>
          </w:p>
          <w:p w14:paraId="64A1ACE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Se poteste elencare cinque valori, quali non potrebbero mancare?</w:t>
            </w:r>
          </w:p>
          <w:p w14:paraId="29734E7F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>Come vi aspettate che si comportino i figli a casa, e quando vanno fuori?</w:t>
            </w:r>
          </w:p>
          <w:p w14:paraId="47972E89" w14:textId="77777777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Che cosa succede se qualcuno si comporta male o non risponde alle aspettative? </w:t>
            </w:r>
          </w:p>
          <w:p w14:paraId="0EC0F3F1" w14:textId="748ED405" w:rsidR="00121D4B" w:rsidRPr="00121D4B" w:rsidRDefault="00121D4B" w:rsidP="00B22642">
            <w:pPr>
              <w:jc w:val="both"/>
              <w:rPr>
                <w:rFonts w:ascii="Georgia" w:hAnsi="Georgia"/>
                <w:lang w:val="it-IT"/>
              </w:rPr>
            </w:pPr>
            <w:r w:rsidRPr="00121D4B">
              <w:rPr>
                <w:rFonts w:ascii="Georgia" w:hAnsi="Georgia"/>
                <w:lang w:val="it-IT"/>
              </w:rPr>
              <w:t xml:space="preserve">Come viene trasmessa l’attenzione per l’altro e l’obbedienza? </w:t>
            </w:r>
          </w:p>
        </w:tc>
      </w:tr>
    </w:tbl>
    <w:p w14:paraId="2330CE72" w14:textId="77777777" w:rsidR="009D4266" w:rsidRPr="00121D4B" w:rsidRDefault="009D4266" w:rsidP="009D4266">
      <w:pPr>
        <w:pStyle w:val="Paragrafoelenco"/>
        <w:ind w:left="360"/>
        <w:rPr>
          <w:rFonts w:ascii="Georgia" w:hAnsi="Georgia"/>
          <w:lang w:val="en-US"/>
        </w:rPr>
      </w:pPr>
      <w:r w:rsidRPr="00121D4B">
        <w:rPr>
          <w:rFonts w:ascii="Georgia" w:hAnsi="Georgia"/>
          <w:b/>
          <w:bCs/>
          <w:noProof/>
          <w:color w:val="000000"/>
          <w:sz w:val="20"/>
          <w:szCs w:val="20"/>
          <w:bdr w:val="none" w:sz="0" w:space="0" w:color="auto" w:frame="1"/>
          <w:lang w:eastAsia="pt-PT"/>
        </w:rPr>
        <w:drawing>
          <wp:inline distT="0" distB="0" distL="0" distR="0" wp14:anchorId="226CA6D6" wp14:editId="3D4914CB">
            <wp:extent cx="5400040" cy="4657177"/>
            <wp:effectExtent l="0" t="0" r="0" b="0"/>
            <wp:docPr id="2" name="Imagem 2" descr="https://lh3.googleusercontent.com/ie-HGiBHSV9UQdkNi6UViPIJC063JFwdp6FV0gBFeX_Me2zgoQZMBxwZrbZ24vXw0ybGNR5EWGq0wpx1NOgDWkCczJ1xmhwC1kp4bm9AWmy8HfRSHGsyMnfxJFP7aEpVWo2X8Qq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ie-HGiBHSV9UQdkNi6UViPIJC063JFwdp6FV0gBFeX_Me2zgoQZMBxwZrbZ24vXw0ybGNR5EWGq0wpx1NOgDWkCczJ1xmhwC1kp4bm9AWmy8HfRSHGsyMnfxJFP7aEpVWo2X8Qq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657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D4266" w:rsidRPr="00121D4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38653F"/>
    <w:multiLevelType w:val="multilevel"/>
    <w:tmpl w:val="F10E2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DYxsTA3N7WwMDBR0lEKTi0uzszPAykwqgUAGG3UGCwAAAA="/>
  </w:docVars>
  <w:rsids>
    <w:rsidRoot w:val="009D4266"/>
    <w:rsid w:val="00121D4B"/>
    <w:rsid w:val="009D4266"/>
    <w:rsid w:val="00A3574C"/>
    <w:rsid w:val="00AF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3AB8B"/>
  <w15:chartTrackingRefBased/>
  <w15:docId w15:val="{C16E4CD9-9718-4ABF-94C0-8BBE2BF8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D42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7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4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PCEUC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Maria Luisa Cerniglia - CESIE</cp:lastModifiedBy>
  <cp:revision>3</cp:revision>
  <dcterms:created xsi:type="dcterms:W3CDTF">2022-04-08T17:06:00Z</dcterms:created>
  <dcterms:modified xsi:type="dcterms:W3CDTF">2022-10-31T15:25:00Z</dcterms:modified>
</cp:coreProperties>
</file>